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Fahrel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6BC98BF8" w:rsidR="0066780B" w:rsidRDefault="0066780B" w:rsidP="0066780B">
      <w:pPr>
        <w:ind w:left="1450"/>
      </w:pPr>
      <w:r>
        <w:t>Laptop View:</w:t>
      </w:r>
    </w:p>
    <w:p w14:paraId="4FA42E37" w14:textId="6184E118" w:rsidR="0066780B" w:rsidRDefault="0066780B" w:rsidP="0066780B">
      <w:pPr>
        <w:ind w:left="1450"/>
      </w:pPr>
      <w:r>
        <w:rPr>
          <w:noProof/>
        </w:rPr>
        <w:drawing>
          <wp:inline distT="0" distB="0" distL="0" distR="0" wp14:anchorId="60D811B8" wp14:editId="526771AB">
            <wp:extent cx="4134872" cy="4643333"/>
            <wp:effectExtent l="0" t="0" r="0" b="508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829" cy="471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29729247" w14:textId="77777777" w:rsidR="0066780B" w:rsidRDefault="0066780B" w:rsidP="0066780B">
      <w:pPr>
        <w:ind w:left="1450"/>
      </w:pPr>
    </w:p>
    <w:p w14:paraId="7BAFBDE7" w14:textId="77777777" w:rsidR="0066780B" w:rsidRDefault="0066780B" w:rsidP="0066780B">
      <w:pPr>
        <w:ind w:left="1450"/>
      </w:pPr>
    </w:p>
    <w:p w14:paraId="6AC68879" w14:textId="77777777" w:rsidR="0066780B" w:rsidRDefault="0066780B" w:rsidP="0066780B">
      <w:pPr>
        <w:ind w:left="1450"/>
      </w:pPr>
    </w:p>
    <w:p w14:paraId="721396F5" w14:textId="77777777" w:rsidR="0066780B" w:rsidRDefault="0066780B" w:rsidP="0066780B">
      <w:pPr>
        <w:ind w:left="1450"/>
      </w:pPr>
    </w:p>
    <w:p w14:paraId="4A0356E6" w14:textId="77777777" w:rsidR="0066780B" w:rsidRDefault="0066780B" w:rsidP="0066780B">
      <w:pPr>
        <w:ind w:left="1450"/>
      </w:pPr>
    </w:p>
    <w:p w14:paraId="41B6419A" w14:textId="77777777" w:rsidR="0066780B" w:rsidRDefault="0066780B" w:rsidP="0066780B">
      <w:pPr>
        <w:ind w:left="1450"/>
      </w:pPr>
    </w:p>
    <w:p w14:paraId="6F542B85" w14:textId="77777777" w:rsidR="0066780B" w:rsidRDefault="0066780B" w:rsidP="0066780B">
      <w:pPr>
        <w:ind w:left="1450"/>
      </w:pPr>
    </w:p>
    <w:p w14:paraId="7906D2AB" w14:textId="77777777" w:rsidR="0066780B" w:rsidRDefault="0066780B" w:rsidP="0066780B">
      <w:pPr>
        <w:ind w:left="1450"/>
      </w:pPr>
    </w:p>
    <w:p w14:paraId="6E0D48F0" w14:textId="77777777" w:rsidR="0066780B" w:rsidRDefault="0066780B" w:rsidP="0066780B">
      <w:pPr>
        <w:ind w:left="1450"/>
      </w:pPr>
    </w:p>
    <w:p w14:paraId="2E19BD2E" w14:textId="77777777" w:rsidR="0066780B" w:rsidRDefault="0066780B" w:rsidP="0066780B">
      <w:pPr>
        <w:ind w:left="1450"/>
      </w:pPr>
    </w:p>
    <w:p w14:paraId="1177A97B" w14:textId="77777777" w:rsidR="0066780B" w:rsidRDefault="0066780B" w:rsidP="0066780B">
      <w:pPr>
        <w:ind w:left="1450"/>
      </w:pPr>
    </w:p>
    <w:p w14:paraId="3B3DD506" w14:textId="77777777" w:rsidR="0066780B" w:rsidRDefault="0066780B" w:rsidP="0066780B">
      <w:pPr>
        <w:ind w:left="1450"/>
      </w:pPr>
    </w:p>
    <w:p w14:paraId="0BDE4B13" w14:textId="77777777" w:rsidR="0066780B" w:rsidRDefault="0066780B" w:rsidP="0066780B">
      <w:pPr>
        <w:ind w:left="1450"/>
      </w:pPr>
    </w:p>
    <w:p w14:paraId="43003770" w14:textId="4E221076" w:rsidR="0066780B" w:rsidRDefault="0066780B" w:rsidP="0066780B">
      <w:pPr>
        <w:ind w:left="1450"/>
      </w:pPr>
      <w:r>
        <w:lastRenderedPageBreak/>
        <w:t>Mobile View:</w:t>
      </w:r>
    </w:p>
    <w:p w14:paraId="73621498" w14:textId="40E7485A" w:rsidR="0066780B" w:rsidRDefault="0066780B" w:rsidP="0066780B">
      <w:pPr>
        <w:ind w:left="730" w:firstLine="710"/>
      </w:pPr>
      <w:r>
        <w:rPr>
          <w:noProof/>
        </w:rPr>
        <w:drawing>
          <wp:inline distT="0" distB="0" distL="0" distR="0" wp14:anchorId="6FAC5066" wp14:editId="142A4A10">
            <wp:extent cx="1574552" cy="6328085"/>
            <wp:effectExtent l="0" t="0" r="6985" b="0"/>
            <wp:docPr id="36690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32DD" w14:textId="77777777" w:rsidR="0066780B" w:rsidRDefault="0066780B" w:rsidP="0066780B">
      <w:pPr>
        <w:ind w:left="730" w:firstLine="710"/>
      </w:pPr>
    </w:p>
    <w:p w14:paraId="137BB5BE" w14:textId="77777777" w:rsidR="0066780B" w:rsidRDefault="0066780B" w:rsidP="0066780B">
      <w:pPr>
        <w:ind w:left="730" w:firstLine="710"/>
      </w:pPr>
    </w:p>
    <w:p w14:paraId="445BB6C5" w14:textId="77777777" w:rsidR="0066780B" w:rsidRDefault="0066780B" w:rsidP="0066780B">
      <w:pPr>
        <w:ind w:left="730" w:firstLine="710"/>
      </w:pPr>
    </w:p>
    <w:p w14:paraId="715C3509" w14:textId="77777777" w:rsidR="0066780B" w:rsidRDefault="0066780B" w:rsidP="0066780B">
      <w:pPr>
        <w:ind w:left="730" w:firstLine="710"/>
      </w:pPr>
    </w:p>
    <w:p w14:paraId="2B8E59B2" w14:textId="77777777" w:rsidR="0066780B" w:rsidRDefault="0066780B" w:rsidP="0066780B">
      <w:pPr>
        <w:ind w:left="730" w:firstLine="710"/>
      </w:pPr>
    </w:p>
    <w:p w14:paraId="04242037" w14:textId="77777777" w:rsidR="0066780B" w:rsidRDefault="0066780B" w:rsidP="0066780B">
      <w:pPr>
        <w:ind w:left="730" w:firstLine="710"/>
      </w:pPr>
    </w:p>
    <w:p w14:paraId="5C00EA35" w14:textId="77777777" w:rsidR="0066780B" w:rsidRDefault="0066780B" w:rsidP="0066780B">
      <w:pPr>
        <w:ind w:left="730" w:firstLine="710"/>
      </w:pPr>
    </w:p>
    <w:p w14:paraId="06D2680D" w14:textId="77777777" w:rsidR="0066780B" w:rsidRDefault="0066780B" w:rsidP="0066780B">
      <w:pPr>
        <w:ind w:left="730" w:firstLine="710"/>
      </w:pPr>
    </w:p>
    <w:p w14:paraId="6531B5C4" w14:textId="77777777" w:rsidR="0066780B" w:rsidRDefault="0066780B" w:rsidP="0066780B">
      <w:pPr>
        <w:ind w:left="730" w:firstLine="71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4E581BF9" w14:textId="2535F913" w:rsidR="0066780B" w:rsidRDefault="0066780B" w:rsidP="0066780B">
      <w:pPr>
        <w:ind w:left="730" w:firstLine="710"/>
      </w:pPr>
      <w:r>
        <w:lastRenderedPageBreak/>
        <w:t>Registering for a course without completing its prerequisites:</w:t>
      </w:r>
    </w:p>
    <w:p w14:paraId="2AEBCA56" w14:textId="3282AC45" w:rsidR="0066780B" w:rsidRDefault="0066780B" w:rsidP="0066780B">
      <w:pPr>
        <w:ind w:left="720" w:firstLine="720"/>
      </w:pPr>
      <w:r w:rsidRPr="0066780B">
        <w:drawing>
          <wp:inline distT="0" distB="0" distL="0" distR="0" wp14:anchorId="7A1A8121" wp14:editId="69B6E384">
            <wp:extent cx="5735955" cy="3276600"/>
            <wp:effectExtent l="0" t="0" r="0" b="0"/>
            <wp:docPr id="2051961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961749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595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3B67" w14:textId="77777777" w:rsidR="0066780B" w:rsidRDefault="0066780B" w:rsidP="0066780B">
      <w:pPr>
        <w:ind w:left="0" w:firstLine="0"/>
      </w:pPr>
    </w:p>
    <w:p w14:paraId="53DB9E42" w14:textId="19C1693E" w:rsidR="0066780B" w:rsidRDefault="0066780B" w:rsidP="0066780B">
      <w:pPr>
        <w:ind w:left="0" w:firstLine="0"/>
      </w:pPr>
      <w:r>
        <w:tab/>
      </w:r>
      <w:r>
        <w:tab/>
        <w:t>Registering for a course that is not open for registration</w:t>
      </w:r>
      <w:r w:rsidR="00976CCB">
        <w:t xml:space="preserve"> (Register button is gray):</w:t>
      </w:r>
    </w:p>
    <w:p w14:paraId="56169A7B" w14:textId="77777777" w:rsidR="00976CCB" w:rsidRDefault="00976CCB" w:rsidP="0066780B">
      <w:pPr>
        <w:ind w:left="0" w:firstLine="0"/>
      </w:pPr>
    </w:p>
    <w:p w14:paraId="4A08FC8C" w14:textId="10C4CC17" w:rsidR="00976CCB" w:rsidRDefault="00976CCB" w:rsidP="0066780B">
      <w:pPr>
        <w:ind w:left="0" w:firstLine="0"/>
      </w:pPr>
      <w:r>
        <w:tab/>
      </w:r>
      <w:r>
        <w:tab/>
      </w:r>
      <w:r>
        <w:rPr>
          <w:noProof/>
        </w:rPr>
        <w:drawing>
          <wp:inline distT="0" distB="0" distL="0" distR="0" wp14:anchorId="28C23252" wp14:editId="4A2F06B9">
            <wp:extent cx="3465210" cy="4168840"/>
            <wp:effectExtent l="0" t="0" r="1905" b="3175"/>
            <wp:docPr id="504881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450" cy="419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100F9" w14:textId="77777777" w:rsidR="00976CCB" w:rsidRDefault="00976CCB" w:rsidP="0066780B">
      <w:pPr>
        <w:ind w:left="0" w:firstLine="0"/>
      </w:pPr>
    </w:p>
    <w:p w14:paraId="52B518D9" w14:textId="77777777" w:rsidR="00976CCB" w:rsidRDefault="00976CCB" w:rsidP="0066780B">
      <w:pPr>
        <w:ind w:left="0" w:firstLine="0"/>
      </w:pPr>
    </w:p>
    <w:p w14:paraId="44159848" w14:textId="0A304AED" w:rsidR="00976CCB" w:rsidRDefault="00976CCB" w:rsidP="0066780B">
      <w:pPr>
        <w:ind w:left="0" w:firstLine="0"/>
      </w:pPr>
      <w:r>
        <w:lastRenderedPageBreak/>
        <w:tab/>
      </w:r>
      <w:r>
        <w:tab/>
        <w:t>Registering for a course not in course plan:</w:t>
      </w:r>
    </w:p>
    <w:p w14:paraId="6B5DF704" w14:textId="3A6DBC3F" w:rsidR="00976CCB" w:rsidRDefault="00976CCB" w:rsidP="00976CCB">
      <w:pPr>
        <w:ind w:left="720" w:firstLine="720"/>
      </w:pPr>
      <w:r w:rsidRPr="00976CCB">
        <w:drawing>
          <wp:inline distT="0" distB="0" distL="0" distR="0" wp14:anchorId="0E7D7774" wp14:editId="54C62741">
            <wp:extent cx="5151027" cy="2943240"/>
            <wp:effectExtent l="0" t="0" r="0" b="0"/>
            <wp:docPr id="1581781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8112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3480" cy="295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DF79C9A" w14:textId="77777777" w:rsidR="0003627C" w:rsidRPr="0003627C" w:rsidRDefault="0003627C" w:rsidP="0003627C">
      <w:pPr>
        <w:ind w:left="1450"/>
      </w:pPr>
    </w:p>
    <w:p w14:paraId="62F4A32D" w14:textId="77777777" w:rsidR="0003627C" w:rsidRPr="0003627C" w:rsidRDefault="0003627C" w:rsidP="0003627C"/>
    <w:p w14:paraId="4C9A216B" w14:textId="4E17DD36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4A8E1829" w14:textId="77777777" w:rsidR="0003627C" w:rsidRPr="0003627C" w:rsidRDefault="0003627C" w:rsidP="0003627C"/>
    <w:p w14:paraId="119C75BB" w14:textId="77777777" w:rsidR="0003627C" w:rsidRDefault="0003627C" w:rsidP="0003627C"/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52B50AAB" wp14:editId="5C05C43E">
            <wp:extent cx="3077004" cy="3839111"/>
            <wp:effectExtent l="0" t="0" r="0" b="9525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lastRenderedPageBreak/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5" w:type="dxa"/>
          </w:tcPr>
          <w:p w14:paraId="78AA9648" w14:textId="0FFB76BD" w:rsidR="00015DC4" w:rsidRDefault="00A970E6" w:rsidP="00400B37">
            <w:pPr>
              <w:ind w:left="0" w:firstLine="0"/>
            </w:pPr>
            <w:r>
              <w:t>Completed Use Cases 5 and 8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5" w:type="dxa"/>
          </w:tcPr>
          <w:p w14:paraId="58E78C63" w14:textId="5ABE1844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30"/>
      <w:footerReference w:type="default" r:id="rId31"/>
      <w:footerReference w:type="first" r:id="rId32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28F1B" w14:textId="77777777" w:rsidR="0007240B" w:rsidRDefault="0007240B">
      <w:pPr>
        <w:spacing w:after="0" w:line="240" w:lineRule="auto"/>
      </w:pPr>
      <w:r>
        <w:separator/>
      </w:r>
    </w:p>
  </w:endnote>
  <w:endnote w:type="continuationSeparator" w:id="0">
    <w:p w14:paraId="5ADCB0E8" w14:textId="77777777" w:rsidR="0007240B" w:rsidRDefault="0007240B">
      <w:pPr>
        <w:spacing w:after="0" w:line="240" w:lineRule="auto"/>
      </w:pPr>
      <w:r>
        <w:continuationSeparator/>
      </w:r>
    </w:p>
  </w:endnote>
  <w:endnote w:type="continuationNotice" w:id="1">
    <w:p w14:paraId="245DF209" w14:textId="77777777" w:rsidR="0007240B" w:rsidRDefault="000724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2351D" w14:textId="77777777" w:rsidR="0007240B" w:rsidRDefault="0007240B">
      <w:pPr>
        <w:spacing w:after="0" w:line="240" w:lineRule="auto"/>
      </w:pPr>
      <w:r>
        <w:separator/>
      </w:r>
    </w:p>
  </w:footnote>
  <w:footnote w:type="continuationSeparator" w:id="0">
    <w:p w14:paraId="3303B22A" w14:textId="77777777" w:rsidR="0007240B" w:rsidRDefault="0007240B">
      <w:pPr>
        <w:spacing w:after="0" w:line="240" w:lineRule="auto"/>
      </w:pPr>
      <w:r>
        <w:continuationSeparator/>
      </w:r>
    </w:p>
  </w:footnote>
  <w:footnote w:type="continuationNotice" w:id="1">
    <w:p w14:paraId="5FB6D989" w14:textId="77777777" w:rsidR="0007240B" w:rsidRDefault="0007240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E742F9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67040703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1687142C" wp14:editId="571D947B">
            <wp:extent cx="192405" cy="192405"/>
            <wp:effectExtent l="0" t="0" r="0" b="0"/>
            <wp:docPr id="1767040703" name="Picture 1767040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D68"/>
    <w:rsid w:val="00C772C0"/>
    <w:rsid w:val="00C7768C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2</Pages>
  <Words>899</Words>
  <Characters>512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Mansib Shahriyar Alam</cp:lastModifiedBy>
  <cp:revision>84</cp:revision>
  <cp:lastPrinted>2020-09-16T00:13:00Z</cp:lastPrinted>
  <dcterms:created xsi:type="dcterms:W3CDTF">2022-12-27T15:34:00Z</dcterms:created>
  <dcterms:modified xsi:type="dcterms:W3CDTF">2025-04-1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